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177.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180.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183.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186.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189.png" ContentType="image/png"/>
  <Override PartName="/word/media/rId192.png" ContentType="image/png"/>
  <Override PartName="/word/media/rId195.png" ContentType="image/png"/>
  <Override PartName="/word/media/rId198.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49.png" ContentType="image/png"/>
  <Override PartName="/word/media/rId103.png" ContentType="image/png"/>
  <Override PartName="/word/media/rId106.png" ContentType="image/png"/>
  <Override PartName="/word/media/rId109.png" ContentType="image/png"/>
  <Override PartName="/word/media/rId112.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16.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7341, Number Passed Filter: 47019</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Dissolved_Oxygen_Saturation_Field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Dissolved_Oxygen_Saturation_Field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Dissolved_Oxygen_Saturation_Field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Dissolved_Oxygen_Saturation_Field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15"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Dissolved_Oxygen_Saturation_Field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Dissolved_Oxygen_Saturation_Field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Dissolved_Oxygen_Saturation_Field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Dissolved_Oxygen_Saturation_Field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Dissolved_Oxygen_Saturation_Field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Dissolved_Oxygen_Saturation_Field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Dissolved_Oxygen_Saturation_Field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Dissolved_Oxygen_Saturation_Field_Bottom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Dissolved_Oxygen_Saturation_Field_Bottom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Dissolved_Oxygen_Saturation_Field_Bottom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Dissolved_Oxygen_Saturation_Field_Bottom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Dissolved_Oxygen_Saturation_Field_Bottom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Dissolved_Oxygen_Saturation_Field_Bottom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Dissolved_Oxygen_Saturation_Field_Bottom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Dissolved_Oxygen_Saturation_Field_Bottom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Dissolved_Oxygen_Saturation_Field_Bottom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Dissolved_Oxygen_Saturation_Field_Bottom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Dissolved_Oxygen_Saturation_Field_Bottom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Discrete\reports\by_parameter\WC_Discrete_Dissolved_Oxygen_Saturation_Field_Bottom_files/figure-html/Scatter_Excluded-19.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Discrete\reports\by_parameter\WC_Discrete_Dissolved_Oxygen_Saturation_Field_Bottom_files/figure-html/Scatter_Excluded-20.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7" name="Picture"/>
            <a:graphic>
              <a:graphicData uri="http://schemas.openxmlformats.org/drawingml/2006/picture">
                <pic:pic>
                  <pic:nvPicPr>
                    <pic:cNvPr descr="C:\Users\jepanzik\Box\R%20Projects\SEACAR_Panzik\WQ_Discrete\reports\by_parameter\WC_Discrete_Dissolved_Oxygen_Saturation_Field_Bottom_files/figure-html/Scatter_Exclude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0" name="Picture"/>
            <a:graphic>
              <a:graphicData uri="http://schemas.openxmlformats.org/drawingml/2006/picture">
                <pic:pic>
                  <pic:nvPicPr>
                    <pic:cNvPr descr="C:\Users\jepanzik\Box\R%20Projects\SEACAR_Panzik\WQ_Discrete\reports\by_parameter\WC_Discrete_Dissolved_Oxygen_Saturation_Field_Bottom_files/figure-html/Scatter_Excluded-22.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3" name="Picture"/>
            <a:graphic>
              <a:graphicData uri="http://schemas.openxmlformats.org/drawingml/2006/picture">
                <pic:pic>
                  <pic:nvPicPr>
                    <pic:cNvPr descr="C:\Users\jepanzik\Box\R%20Projects\SEACAR_Panzik\WQ_Discrete\reports\by_parameter\WC_Discrete_Dissolved_Oxygen_Saturation_Field_Bottom_files/figure-html/Scatter_Excluded-23.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5"/>
    <w:bookmarkStart w:id="17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2.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3.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4.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5.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6.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7.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8.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9.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0.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1.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2.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3.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4.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5.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6.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7.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8.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9.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bookmarkEnd w:id="173"/>
    <w:bookmarkStart w:id="34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Dissolved_Oxygen_Saturation_Field_Bottom_files/figure-html/BoxPlots_ManagedArea-1.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Dissolved_Oxygen_Saturation_Field_Bottom_files/figure-html/BoxPlots_ManagedArea-2.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Dissolved_Oxygen_Saturation_Field_Bottom_files/figure-html/BoxPlots_ManagedArea-4.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Dissolved_Oxygen_Saturation_Field_Bottom_files/figure-html/BoxPlots_ManagedArea-5.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Dissolved_Oxygen_Saturation_Field_Bottom_files/figure-html/BoxPlots_ManagedArea-6.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Dissolved_Oxygen_Saturation_Field_Bottom_files/figure-html/BoxPlots_ManagedArea-7.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Dissolved_Oxygen_Saturation_Field_Bottom_files/figure-html/BoxPlots_ManagedArea-8.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Dissolved_Oxygen_Saturation_Field_Bottom_files/figure-html/BoxPlots_ManagedArea-9.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Dissolved_Oxygen_Saturation_Field_Bottom_files/figure-html/BoxPlots_ManagedArea-10.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Dissolved_Oxygen_Saturation_Field_Bottom_files/figure-html/BoxPlots_ManagedArea-11.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Dissolved_Oxygen_Saturation_Field_Bottom_files/figure-html/BoxPlots_ManagedArea-12.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3.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Dissolved_Oxygen_Saturation_Field_Bottom_files/figure-html/BoxPlots_ManagedArea-14.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Dissolved_Oxygen_Saturation_Field_Bottom_files/figure-html/BoxPlots_ManagedArea-15.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Dissolved_Oxygen_Saturation_Field_Bottom_files/figure-html/BoxPlots_ManagedArea-16.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Dissolved_Oxygen_Saturation_Field_Bottom_files/figure-html/BoxPlots_ManagedArea-17.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Dissolved_Oxygen_Saturation_Field_Bottom_files/figure-html/BoxPlots_ManagedArea-18.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Dissolved_Oxygen_Saturation_Field_Bottom_files/figure-html/BoxPlots_ManagedArea-19.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Dissolved_Oxygen_Saturation_Field_Bottom_files/figure-html/BoxPlots_ManagedArea-20.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Dissolved_Oxygen_Saturation_Field_Bottom_files/figure-html/BoxPlots_ManagedArea-21.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Dissolved_Oxygen_Saturation_Field_Bottom_files/figure-html/BoxPlots_ManagedArea-22.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3.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Dissolved_Oxygen_Saturation_Field_Bottom_files/figure-html/BoxPlots_ManagedArea-24.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Dissolved_Oxygen_Saturation_Field_Bottom_files/figure-html/BoxPlots_ManagedArea-25.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Dissolved_Oxygen_Saturation_Field_Bottom_files/figure-html/BoxPlots_ManagedArea-26.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Dissolved_Oxygen_Saturation_Field_Bottom_files/figure-html/BoxPlots_ManagedArea-27.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Dissolved_Oxygen_Saturation_Field_Bottom_files/figure-html/BoxPlots_ManagedArea-28.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Dissolved_Oxygen_Saturation_Field_Bottom_files/figure-html/BoxPlots_ManagedArea-29.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Dissolved_Oxygen_Saturation_Field_Bottom_files/figure-html/BoxPlots_ManagedArea-30.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Dissolved_Oxygen_Saturation_Field_Bottom_files/figure-html/BoxPlots_ManagedArea-31.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Dissolved_Oxygen_Saturation_Field_Bottom_files/figure-html/BoxPlots_ManagedArea-32.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3.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Dissolved_Oxygen_Saturation_Field_Bottom_files/figure-html/BoxPlots_ManagedArea-34.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Dissolved_Oxygen_Saturation_Field_Bottom_files/figure-html/BoxPlots_ManagedArea-35.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Dissolved_Oxygen_Saturation_Field_Bottom_files/figure-html/BoxPlots_ManagedArea-36.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Dissolved_Oxygen_Saturation_Field_Bottom_files/figure-html/BoxPlots_ManagedArea-37.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Dissolved_Oxygen_Saturation_Field_Bottom_files/figure-html/BoxPlots_ManagedArea-38.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Dissolved_Oxygen_Saturation_Field_Bottom_files/figure-html/BoxPlots_ManagedArea-39.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Dissolved_Oxygen_Saturation_Field_Bottom_files/figure-html/BoxPlots_ManagedArea-40.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Dissolved_Oxygen_Saturation_Field_Bottom_files/figure-html/BoxPlots_ManagedArea-41.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Dissolved_Oxygen_Saturation_Field_Bottom_files/figure-html/BoxPlots_ManagedArea-42.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3.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Dissolved_Oxygen_Saturation_Field_Bottom_files/figure-html/BoxPlots_ManagedArea-44.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Dissolved_Oxygen_Saturation_Field_Bottom_files/figure-html/BoxPlots_ManagedArea-45.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Dissolved_Oxygen_Saturation_Field_Bottom_files/figure-html/BoxPlots_ManagedArea-46.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Dissolved_Oxygen_Saturation_Field_Bottom_files/figure-html/BoxPlots_ManagedArea-47.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Dissolved_Oxygen_Saturation_Field_Bottom_files/figure-html/BoxPlots_ManagedArea-48.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Dissolved_Oxygen_Saturation_Field_Bottom_files/figure-html/BoxPlots_ManagedArea-49.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Dissolved_Oxygen_Saturation_Field_Bottom_files/figure-html/BoxPlots_ManagedArea-50.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Dissolved_Oxygen_Saturation_Field_Bottom_files/figure-html/BoxPlots_ManagedArea-51.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Dissolved_Oxygen_Saturation_Field_Bottom_files/figure-html/BoxPlots_ManagedArea-52.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Dissolved_Oxygen_Saturation_Field_Bottom_files/figure-html/BoxPlots_ManagedArea-53.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Dissolved_Oxygen_Saturation_Field_Bottom_files/figure-html/BoxPlots_ManagedArea-54.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Dissolved_Oxygen_Saturation_Field_Bottom_files/figure-html/BoxPlots_ManagedArea-55.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Dissolved_Oxygen_Saturation_Field_Bottom_files/figure-html/BoxPlots_ManagedArea-56.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Dissolved_Oxygen_Saturation_Field_Bottom_files/figure-html/BoxPlots_ManagedArea-57.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p>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180" Target="media/rId18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183" Target="media/rId183.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186" Target="media/rId186.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16" Target="media/rId116.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2-07-08T19:12:52Z</dcterms:created>
  <dcterms:modified xsi:type="dcterms:W3CDTF">2022-07-08T19: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